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5F6D" w:rsidRPr="001F5F6D" w:rsidRDefault="001F5F6D" w:rsidP="00DD13A4">
      <w:pPr>
        <w:pStyle w:val="Nadpis2"/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</w:pP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ab/>
      </w:r>
      <w:r w:rsidRPr="001F5F6D"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P</w:t>
      </w:r>
      <w:r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r</w:t>
      </w:r>
      <w:r w:rsidRPr="001F5F6D">
        <w:rPr>
          <w:rFonts w:cs="Arial"/>
          <w:b w:val="0"/>
          <w:bCs w:val="0"/>
          <w:smallCaps w:val="0"/>
          <w:shd w:val="clear" w:color="auto" w:fill="FFFFFF" w:themeFill="background1"/>
          <w:lang w:eastAsia="en-US"/>
        </w:rPr>
        <w:t>íloha č. 5</w:t>
      </w:r>
    </w:p>
    <w:p w:rsidR="00EB0D7F" w:rsidRDefault="00EB0D7F" w:rsidP="00EB0D7F">
      <w:pPr>
        <w:jc w:val="center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Čestné vyhlásenie uchádzača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 xml:space="preserve">V súvislosti </w:t>
      </w:r>
      <w:r w:rsidR="00221BEB">
        <w:rPr>
          <w:rFonts w:ascii="Arial Narrow" w:hAnsi="Arial Narrow" w:cs="Times New Roman"/>
          <w:sz w:val="24"/>
          <w:szCs w:val="24"/>
        </w:rPr>
        <w:t>s predmetom zákazky „</w:t>
      </w:r>
      <w:r w:rsidR="00336040">
        <w:rPr>
          <w:rFonts w:ascii="Arial Narrow" w:eastAsia="Calibri" w:hAnsi="Arial Narrow"/>
          <w:b/>
          <w:sz w:val="24"/>
          <w:szCs w:val="24"/>
        </w:rPr>
        <w:t xml:space="preserve">Mäso a mäsové </w:t>
      </w:r>
      <w:proofErr w:type="spellStart"/>
      <w:r w:rsidR="00336040">
        <w:rPr>
          <w:rFonts w:ascii="Arial Narrow" w:eastAsia="Calibri" w:hAnsi="Arial Narrow"/>
          <w:b/>
          <w:sz w:val="24"/>
          <w:szCs w:val="24"/>
        </w:rPr>
        <w:t>výrobky_</w:t>
      </w:r>
      <w:r w:rsidR="00665E15">
        <w:rPr>
          <w:rFonts w:ascii="Arial Narrow" w:eastAsia="Calibri" w:hAnsi="Arial Narrow"/>
          <w:b/>
          <w:sz w:val="24"/>
          <w:szCs w:val="24"/>
        </w:rPr>
        <w:t>KE</w:t>
      </w:r>
      <w:bookmarkStart w:id="0" w:name="_GoBack"/>
      <w:bookmarkEnd w:id="0"/>
      <w:proofErr w:type="spellEnd"/>
      <w:r w:rsidR="00336040">
        <w:rPr>
          <w:rFonts w:ascii="Arial Narrow" w:eastAsia="Calibri" w:hAnsi="Arial Narrow"/>
          <w:b/>
          <w:sz w:val="24"/>
          <w:szCs w:val="24"/>
        </w:rPr>
        <w:t xml:space="preserve"> 2023</w:t>
      </w:r>
      <w:r w:rsidR="00221BEB">
        <w:rPr>
          <w:rFonts w:ascii="Arial Narrow" w:hAnsi="Arial Narrow" w:cs="Times New Roman"/>
          <w:sz w:val="24"/>
          <w:szCs w:val="24"/>
        </w:rPr>
        <w:t xml:space="preserve">“ </w:t>
      </w:r>
      <w:r w:rsidRPr="00221BEB">
        <w:rPr>
          <w:rFonts w:ascii="Arial Narrow" w:hAnsi="Arial Narrow"/>
          <w:sz w:val="24"/>
          <w:szCs w:val="24"/>
          <w:shd w:val="clear" w:color="auto" w:fill="FFFFFF" w:themeFill="background1"/>
        </w:rPr>
        <w:t>zadávan</w:t>
      </w:r>
      <w:r w:rsidR="00221BEB">
        <w:rPr>
          <w:rFonts w:ascii="Arial Narrow" w:hAnsi="Arial Narrow"/>
          <w:sz w:val="24"/>
          <w:szCs w:val="24"/>
          <w:shd w:val="clear" w:color="auto" w:fill="FFFFFF" w:themeFill="background1"/>
        </w:rPr>
        <w:t>ým</w:t>
      </w:r>
      <w:r w:rsidRPr="00221BEB">
        <w:rPr>
          <w:rFonts w:ascii="Arial Narrow" w:hAnsi="Arial Narrow"/>
          <w:sz w:val="24"/>
          <w:szCs w:val="24"/>
          <w:shd w:val="clear" w:color="auto" w:fill="FFFFFF" w:themeFill="background1"/>
        </w:rPr>
        <w:t xml:space="preserve"> s použitím dynamického nákupného systému s názvom </w:t>
      </w:r>
      <w:r w:rsidRPr="00221BEB">
        <w:rPr>
          <w:rFonts w:ascii="Arial Narrow" w:hAnsi="Arial Narrow"/>
          <w:sz w:val="24"/>
          <w:szCs w:val="24"/>
        </w:rPr>
        <w:t>„</w:t>
      </w:r>
      <w:proofErr w:type="spellStart"/>
      <w:r w:rsidR="00390C87">
        <w:rPr>
          <w:rFonts w:ascii="Arial Narrow" w:hAnsi="Arial Narrow"/>
          <w:sz w:val="24"/>
          <w:szCs w:val="24"/>
        </w:rPr>
        <w:t>Potraviny</w:t>
      </w:r>
      <w:r w:rsidR="001F5F6D">
        <w:rPr>
          <w:rFonts w:ascii="Arial Narrow" w:hAnsi="Arial Narrow"/>
          <w:sz w:val="24"/>
          <w:szCs w:val="24"/>
        </w:rPr>
        <w:t>_</w:t>
      </w:r>
      <w:r w:rsidR="00877944" w:rsidRPr="00221BEB">
        <w:rPr>
          <w:rFonts w:ascii="Arial Narrow" w:hAnsi="Arial Narrow"/>
          <w:sz w:val="24"/>
          <w:szCs w:val="24"/>
        </w:rPr>
        <w:t>DNS</w:t>
      </w:r>
      <w:proofErr w:type="spellEnd"/>
      <w:r w:rsidRPr="00221BEB">
        <w:rPr>
          <w:rFonts w:ascii="Arial Narrow" w:hAnsi="Arial Narrow"/>
          <w:sz w:val="24"/>
          <w:szCs w:val="24"/>
        </w:rPr>
        <w:t xml:space="preserve">“, referenčné číslo </w:t>
      </w:r>
      <w:r w:rsidR="00390C87" w:rsidRPr="00390C87">
        <w:rPr>
          <w:rFonts w:ascii="Arial Narrow" w:hAnsi="Arial Narrow"/>
          <w:sz w:val="24"/>
          <w:szCs w:val="24"/>
        </w:rPr>
        <w:t>ID 31359</w:t>
      </w:r>
      <w:r w:rsidR="001F4697">
        <w:rPr>
          <w:rFonts w:ascii="Arial Narrow" w:hAnsi="Arial Narrow"/>
          <w:sz w:val="24"/>
          <w:szCs w:val="24"/>
        </w:rPr>
        <w:t xml:space="preserve"> </w:t>
      </w:r>
      <w:r w:rsidRPr="00390C87">
        <w:rPr>
          <w:rFonts w:ascii="Arial Narrow" w:hAnsi="Arial Narrow"/>
          <w:sz w:val="24"/>
          <w:szCs w:val="24"/>
        </w:rPr>
        <w:t>uchádzač (obchodné meno a sídlo/miesto podnikania uchádzača alebo obchodné mená a sídla/miesta</w:t>
      </w:r>
      <w:r w:rsidRPr="00221BEB">
        <w:rPr>
          <w:rFonts w:ascii="Arial Narrow" w:hAnsi="Arial Narrow" w:cs="Times New Roman"/>
          <w:i/>
          <w:iCs/>
          <w:sz w:val="24"/>
          <w:szCs w:val="24"/>
        </w:rPr>
        <w:t xml:space="preserve"> podnikania všetkých členov skupiny dodávateľov)</w:t>
      </w:r>
      <w:r w:rsidRPr="00221BEB">
        <w:rPr>
          <w:rFonts w:ascii="Arial Narrow" w:hAnsi="Arial Narrow" w:cs="Times New Roman"/>
          <w:sz w:val="24"/>
          <w:szCs w:val="24"/>
        </w:rPr>
        <w:t xml:space="preserve"> ........................ vyhlasuje, že</w:t>
      </w:r>
    </w:p>
    <w:p w:rsidR="00E54ABE" w:rsidRPr="00221BEB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221BEB" w:rsidRDefault="00E54ABE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:rsidR="00E54ABE" w:rsidRPr="00221BEB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54ABE" w:rsidRPr="00221BEB" w:rsidRDefault="00E54ABE" w:rsidP="00E54ABE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221BEB" w:rsidP="00E54ABE">
      <w:pPr>
        <w:pStyle w:val="Odsekzoznamu"/>
        <w:numPr>
          <w:ilvl w:val="0"/>
          <w:numId w:val="3"/>
        </w:numPr>
        <w:jc w:val="both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A</w:t>
      </w:r>
      <w:r w:rsidR="00E314A5" w:rsidRPr="00221BEB">
        <w:rPr>
          <w:rFonts w:ascii="Arial Narrow" w:hAnsi="Arial Narrow" w:cs="Times New Roman"/>
          <w:sz w:val="24"/>
          <w:szCs w:val="24"/>
        </w:rPr>
        <w:t>k uchádzač nevypracoval ponuku sám, uvedie v ponuke osobu, ktorej služby alebo podklady pri jej vypracovaní využil (ak uchádzač vypracoval ponuku sám tak údaje nevypĺňa):</w:t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877944" w:rsidRPr="00221BEB" w:rsidRDefault="00877944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adresa pobytu,</w:t>
      </w:r>
      <w:r w:rsidR="00336040">
        <w:rPr>
          <w:rFonts w:ascii="Arial Narrow" w:hAnsi="Arial Narrow" w:cs="Times New Roman"/>
          <w:sz w:val="24"/>
          <w:szCs w:val="24"/>
        </w:rPr>
        <w:t xml:space="preserve"> </w:t>
      </w:r>
      <w:r w:rsidRPr="00221BEB">
        <w:rPr>
          <w:rFonts w:ascii="Arial Narrow" w:hAnsi="Arial Narrow" w:cs="Times New Roman"/>
          <w:sz w:val="24"/>
          <w:szCs w:val="24"/>
        </w:rPr>
        <w:t>sídlo alebo miesto podnikania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jc w:val="both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221BEB">
        <w:rPr>
          <w:rFonts w:ascii="Arial Narrow" w:hAnsi="Arial Narrow" w:cs="Times New Roman"/>
          <w:sz w:val="24"/>
          <w:szCs w:val="24"/>
        </w:rPr>
        <w:tab/>
      </w: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221BEB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>V</w:t>
      </w:r>
      <w:r w:rsidR="00E314A5" w:rsidRPr="00221BEB">
        <w:rPr>
          <w:rFonts w:ascii="Arial Narrow" w:hAnsi="Arial Narrow" w:cs="Times New Roman"/>
          <w:sz w:val="24"/>
          <w:szCs w:val="24"/>
        </w:rPr>
        <w:t xml:space="preserve"> .................... dňa ...........................</w:t>
      </w:r>
      <w:r w:rsidR="00E314A5" w:rsidRPr="00221BEB">
        <w:rPr>
          <w:rFonts w:ascii="Arial Narrow" w:hAnsi="Arial Narrow" w:cs="Times New Roman"/>
          <w:sz w:val="24"/>
          <w:szCs w:val="24"/>
        </w:rPr>
        <w:tab/>
      </w:r>
      <w:r w:rsidR="00E314A5" w:rsidRPr="00221BEB">
        <w:rPr>
          <w:rFonts w:ascii="Arial Narrow" w:hAnsi="Arial Narrow" w:cs="Times New Roman"/>
          <w:sz w:val="24"/>
          <w:szCs w:val="24"/>
        </w:rPr>
        <w:tab/>
      </w:r>
      <w:r w:rsidR="00E314A5" w:rsidRPr="00221BEB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</w:r>
      <w:r w:rsidRPr="00221BEB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314A5" w:rsidRPr="00221BEB" w:rsidRDefault="00E314A5" w:rsidP="00E314A5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:rsidR="00E57D06" w:rsidRPr="00221BEB" w:rsidRDefault="00E57D06" w:rsidP="00E314A5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sectPr w:rsidR="00E57D06" w:rsidRPr="00221BEB" w:rsidSect="002C44ED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07A8" w:rsidRDefault="00A007A8" w:rsidP="00317080">
      <w:r>
        <w:separator/>
      </w:r>
    </w:p>
  </w:endnote>
  <w:endnote w:type="continuationSeparator" w:id="0">
    <w:p w:rsidR="00A007A8" w:rsidRDefault="00A007A8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altName w:val="Century Gothic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07A8" w:rsidRDefault="00A007A8" w:rsidP="00317080">
      <w:r>
        <w:separator/>
      </w:r>
    </w:p>
  </w:footnote>
  <w:footnote w:type="continuationSeparator" w:id="0">
    <w:p w:rsidR="00A007A8" w:rsidRDefault="00A007A8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B5620"/>
    <w:rsid w:val="001C2D63"/>
    <w:rsid w:val="001F4697"/>
    <w:rsid w:val="001F5F6D"/>
    <w:rsid w:val="00212146"/>
    <w:rsid w:val="00221BEB"/>
    <w:rsid w:val="002374A3"/>
    <w:rsid w:val="002B5EA6"/>
    <w:rsid w:val="002C44ED"/>
    <w:rsid w:val="002E0311"/>
    <w:rsid w:val="00317080"/>
    <w:rsid w:val="00336040"/>
    <w:rsid w:val="00351E8A"/>
    <w:rsid w:val="00390C87"/>
    <w:rsid w:val="003A1C80"/>
    <w:rsid w:val="003B2750"/>
    <w:rsid w:val="003B3147"/>
    <w:rsid w:val="003C276D"/>
    <w:rsid w:val="003C7CE9"/>
    <w:rsid w:val="0043436F"/>
    <w:rsid w:val="00477899"/>
    <w:rsid w:val="004B5EF0"/>
    <w:rsid w:val="00596FCF"/>
    <w:rsid w:val="005C73B9"/>
    <w:rsid w:val="005D22AE"/>
    <w:rsid w:val="005F5BEE"/>
    <w:rsid w:val="00652BE1"/>
    <w:rsid w:val="00665E15"/>
    <w:rsid w:val="00691536"/>
    <w:rsid w:val="006E681D"/>
    <w:rsid w:val="007322A0"/>
    <w:rsid w:val="00751189"/>
    <w:rsid w:val="007B1EE5"/>
    <w:rsid w:val="007C0126"/>
    <w:rsid w:val="007D5BD0"/>
    <w:rsid w:val="00821A09"/>
    <w:rsid w:val="00854954"/>
    <w:rsid w:val="00877944"/>
    <w:rsid w:val="008A32A8"/>
    <w:rsid w:val="008D48BA"/>
    <w:rsid w:val="008E50CE"/>
    <w:rsid w:val="00A007A8"/>
    <w:rsid w:val="00A21A7C"/>
    <w:rsid w:val="00A566DA"/>
    <w:rsid w:val="00A83926"/>
    <w:rsid w:val="00AB48BD"/>
    <w:rsid w:val="00BD7F42"/>
    <w:rsid w:val="00C82391"/>
    <w:rsid w:val="00C91F0F"/>
    <w:rsid w:val="00CA7EF5"/>
    <w:rsid w:val="00CC31D9"/>
    <w:rsid w:val="00CD46AE"/>
    <w:rsid w:val="00CE206F"/>
    <w:rsid w:val="00D6128F"/>
    <w:rsid w:val="00DB1A0D"/>
    <w:rsid w:val="00DD13A4"/>
    <w:rsid w:val="00DE1AAF"/>
    <w:rsid w:val="00DE6C0E"/>
    <w:rsid w:val="00DE7DA8"/>
    <w:rsid w:val="00E314A5"/>
    <w:rsid w:val="00E54ABE"/>
    <w:rsid w:val="00E57D06"/>
    <w:rsid w:val="00E67102"/>
    <w:rsid w:val="00E856DD"/>
    <w:rsid w:val="00EA2A49"/>
    <w:rsid w:val="00EB0D7F"/>
    <w:rsid w:val="00EE007A"/>
    <w:rsid w:val="00EE047D"/>
    <w:rsid w:val="00EE5618"/>
    <w:rsid w:val="00FB22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F16F9"/>
  <w15:docId w15:val="{429B68CC-6CBA-403D-ACD5-F50A1B021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039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Veronika Somorovská</cp:lastModifiedBy>
  <cp:revision>18</cp:revision>
  <dcterms:created xsi:type="dcterms:W3CDTF">2021-06-20T16:30:00Z</dcterms:created>
  <dcterms:modified xsi:type="dcterms:W3CDTF">2023-05-17T10:52:00Z</dcterms:modified>
</cp:coreProperties>
</file>